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F8926" w14:textId="3BAC9E56" w:rsidR="006C5D2D" w:rsidRDefault="0070585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81280" behindDoc="1" locked="0" layoutInCell="1" allowOverlap="1" wp14:anchorId="684315AB" wp14:editId="2A171F40">
            <wp:simplePos x="0" y="0"/>
            <wp:positionH relativeFrom="column">
              <wp:posOffset>0</wp:posOffset>
            </wp:positionH>
            <wp:positionV relativeFrom="paragraph">
              <wp:posOffset>-15303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D3E83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F33FAE9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682D95E2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37DBE5C1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0A09F11D" w14:textId="6598B855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7D466AC0" wp14:editId="117A333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Schlumberger </w:t>
      </w:r>
      <w:r w:rsidR="00B05A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–</w:t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</w:t>
      </w:r>
      <w:r w:rsidR="00592ABC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Sales &amp; Commercial </w:t>
      </w:r>
      <w:r w:rsidR="00592ABC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br/>
        <w:t>API Q1 &amp; API Q2 Awareness 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9152FA" w14:textId="5BEB4AAF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705851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B637D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2</w:t>
      </w:r>
      <w:r w:rsidR="000853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4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4B293E8D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80AF14A" wp14:editId="76D75B7A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517946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B8E7CD1" w14:textId="77777777" w:rsidR="0002003F" w:rsidRDefault="0002003F" w:rsidP="005D72C0">
      <w:pPr>
        <w:pStyle w:val="Heading2"/>
        <w:spacing w:before="95"/>
        <w:ind w:left="0"/>
      </w:pPr>
    </w:p>
    <w:p w14:paraId="38A621EF" w14:textId="6D9801EB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5870ADC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5C8ABD2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E749E63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3EDD4EFB" wp14:editId="4B2BD02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B7D52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4AED029F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ADDEB6B" wp14:editId="5E9D53F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2C2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18A729F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AC154F" wp14:editId="68BA4FF6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0880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75BDD9B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9A8F85" wp14:editId="1A80C486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49144E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A5164B7" w14:textId="57FBA909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2B234CBB" wp14:editId="6C90A645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722063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271C2437" wp14:editId="7DA60C5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2CC2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6349F47" wp14:editId="0BCF44D5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32CA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F91AAE0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29905148" wp14:editId="208B0FF3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BDDC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1EF9A1F" wp14:editId="2FF85D9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B9006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62C65BD" wp14:editId="504800B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AE25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25550E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5504C63" wp14:editId="248F5EFD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329BF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E0CAB2A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B3BCE7A" wp14:editId="306CEB7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AF1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70F6BE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1DD1DD43" w14:textId="14125BA0" w:rsidR="006C5D2D" w:rsidRPr="009A7426" w:rsidRDefault="00AB2B1A" w:rsidP="009A7426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D93446C" wp14:editId="75B4C28A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0903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  <w:r w:rsidR="005D72C0">
        <w:br/>
      </w:r>
    </w:p>
    <w:p w14:paraId="2ADAA8FC" w14:textId="5E17E2D0" w:rsidR="0002003F" w:rsidRPr="009A7426" w:rsidRDefault="0002003F" w:rsidP="009A7426">
      <w:pPr>
        <w:pStyle w:val="Heading2"/>
        <w:ind w:left="0"/>
      </w:pPr>
      <w:r w:rsidRPr="009A7426">
        <w:t>202</w:t>
      </w:r>
      <w:r w:rsidR="0008533F">
        <w:t>4</w:t>
      </w:r>
      <w:r w:rsidRPr="009A7426">
        <w:t xml:space="preserve"> Course Dates</w:t>
      </w:r>
      <w:r w:rsidR="00B05A53" w:rsidRPr="009A7426">
        <w:t xml:space="preserve"> (Virtual)</w:t>
      </w:r>
    </w:p>
    <w:p w14:paraId="5FCF38C1" w14:textId="77777777" w:rsidR="0002003F" w:rsidRPr="00006429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13E9F5D" w14:textId="27AB5377" w:rsidR="00006429" w:rsidRPr="00006429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471454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US (</w:t>
      </w:r>
      <w:r w:rsidR="0008533F"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-Mar @ 8-11 AM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A747CBE" w14:textId="043DF030" w:rsidR="00006429" w:rsidRPr="00006429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009334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08533F">
        <w:rPr>
          <w:rFonts w:ascii="Franklin Gothic Book" w:hAnsi="Franklin Gothic Book" w:cs="FranklinGothicBook"/>
          <w:color w:val="000000"/>
          <w:sz w:val="16"/>
          <w:szCs w:val="16"/>
        </w:rPr>
        <w:t>23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-Apr @ 8-11 AM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568B73B" w14:textId="017284F2" w:rsidR="00AB2B1A" w:rsidRDefault="00000000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4264653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8533F">
        <w:rPr>
          <w:rFonts w:ascii="Franklin Gothic Book" w:hAnsi="Franklin Gothic Book" w:cs="FranklinGothicBook"/>
          <w:color w:val="000000"/>
          <w:sz w:val="16"/>
          <w:szCs w:val="16"/>
        </w:rPr>
        <w:t>7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-May @ 12-3 PM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57E2589" w14:textId="6BA524B9" w:rsidR="0002003F" w:rsidRPr="00006429" w:rsidRDefault="00000000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391738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08533F">
        <w:rPr>
          <w:rFonts w:ascii="Franklin Gothic Book" w:hAnsi="Franklin Gothic Book" w:cs="FranklinGothicBook"/>
          <w:color w:val="000000"/>
          <w:sz w:val="16"/>
          <w:szCs w:val="16"/>
        </w:rPr>
        <w:t>0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-Jul @ 12-3 PM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6F66499" w14:textId="77777777" w:rsidR="0002003F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8DD5EB1" w14:textId="77777777" w:rsidR="00DD2EF7" w:rsidRDefault="00DD2E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4A2F93" w14:textId="77777777" w:rsidR="00A244C4" w:rsidRPr="0002003F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i/>
          <w:iCs/>
          <w:sz w:val="16"/>
          <w:szCs w:val="20"/>
        </w:rPr>
      </w:pPr>
      <w:r w:rsidRPr="0002003F">
        <w:rPr>
          <w:rFonts w:ascii="Franklin Gothic Book" w:hAnsi="Franklin Gothic Book" w:cs="FranklinGothicBook"/>
          <w:i/>
          <w:iCs/>
          <w:color w:val="000000"/>
          <w:sz w:val="16"/>
          <w:szCs w:val="16"/>
        </w:rPr>
        <w:t>*</w:t>
      </w:r>
      <w:r w:rsidRPr="0002003F">
        <w:rPr>
          <w:rFonts w:ascii="Franklin Gothic Book" w:hAnsi="Franklin Gothic Book"/>
          <w:i/>
          <w:iCs/>
          <w:sz w:val="16"/>
          <w:szCs w:val="20"/>
        </w:rPr>
        <w:t xml:space="preserve"> Dates subject to change based on enrollment numbers.</w:t>
      </w:r>
    </w:p>
    <w:p w14:paraId="720FC569" w14:textId="77777777" w:rsidR="00A244C4" w:rsidRDefault="00A244C4" w:rsidP="00A244C4">
      <w:pPr>
        <w:spacing w:before="10" w:line="220" w:lineRule="exact"/>
      </w:pPr>
    </w:p>
    <w:p w14:paraId="311A81F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F84395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2F459215" w14:textId="12B5913A" w:rsidR="00E65AC0" w:rsidRDefault="00E65AC0" w:rsidP="00E65A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4A24B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</w:t>
      </w:r>
    </w:p>
    <w:p w14:paraId="1B01F923" w14:textId="17B6F9FA" w:rsidR="006C552A" w:rsidRDefault="006C552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1A09BEC" w14:textId="07AF98FD" w:rsidR="000E4C92" w:rsidRDefault="000E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8CCD71" w14:textId="12B25659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A75631" w14:textId="54A2890A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702C68" w14:textId="1F51CFE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0A2D041" w14:textId="211C0B95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BF50EEC" w14:textId="134A4BA1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4441570" w14:textId="62F73B22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1A47233" w14:textId="77777777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3698767" w14:textId="627C5AB3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7B06E86" w14:textId="268D014B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18CE810" w14:textId="77777777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01E900" w14:textId="773DD97A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ACD0A1E" w14:textId="77777777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A58A452" w14:textId="65A4D9F1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049F1EF" w14:textId="2FD30936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E15169D" w14:textId="1A115D87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73DCB60" w14:textId="77777777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CBBE8A" w14:textId="0159A1A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9C5944" w14:textId="1719635E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05CE09" w14:textId="2DBE14A6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2AF4ED" w14:textId="3B031305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FFD8872" w14:textId="3C687141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92EEB0A" w14:textId="3381DDDA" w:rsidR="0002003F" w:rsidRDefault="005C3A0B" w:rsidP="0002003F">
      <w:pPr>
        <w:pStyle w:val="Heading2"/>
      </w:pPr>
      <w:r>
        <w:t>Payment</w:t>
      </w:r>
    </w:p>
    <w:p w14:paraId="1828BAEE" w14:textId="77777777" w:rsidR="0002003F" w:rsidRDefault="0002003F" w:rsidP="0002003F">
      <w:pPr>
        <w:pStyle w:val="Heading2"/>
      </w:pPr>
    </w:p>
    <w:p w14:paraId="163B76ED" w14:textId="16127BFB" w:rsidR="006C5D2D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-2062699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2003F"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Credit</w:t>
      </w:r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 xml:space="preserve"> Card</w:t>
      </w:r>
    </w:p>
    <w:p w14:paraId="50176A06" w14:textId="65967CFD" w:rsidR="00B637D6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9545231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Purchase Order</w:t>
      </w:r>
    </w:p>
    <w:p w14:paraId="024E1F05" w14:textId="77777777" w:rsidR="006C5D2D" w:rsidRDefault="006C5D2D">
      <w:pPr>
        <w:spacing w:line="160" w:lineRule="exact"/>
        <w:rPr>
          <w:sz w:val="16"/>
          <w:szCs w:val="16"/>
        </w:rPr>
      </w:pPr>
    </w:p>
    <w:p w14:paraId="0A08A9C8" w14:textId="77777777" w:rsidR="006C5D2D" w:rsidRDefault="005C3A0B">
      <w:pPr>
        <w:pStyle w:val="Heading2"/>
      </w:pPr>
      <w:r>
        <w:t>Cancellations</w:t>
      </w:r>
    </w:p>
    <w:p w14:paraId="09662285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E471004" w14:textId="4F466196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05851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773E2D83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2764FF84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8AB276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914241E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4BA4A1E" w14:textId="77777777" w:rsidR="006C5D2D" w:rsidRDefault="006C5D2D">
      <w:pPr>
        <w:spacing w:line="160" w:lineRule="exact"/>
        <w:rPr>
          <w:sz w:val="16"/>
          <w:szCs w:val="16"/>
        </w:rPr>
      </w:pPr>
    </w:p>
    <w:p w14:paraId="5EC6B236" w14:textId="77777777" w:rsidR="0002003F" w:rsidRPr="004B695B" w:rsidRDefault="0002003F" w:rsidP="004B695B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5082DEDF" w14:textId="6B42C6D2" w:rsidR="00023F33" w:rsidRDefault="00023F33" w:rsidP="000E2CF7">
      <w:pPr>
        <w:spacing w:before="1"/>
        <w:contextualSpacing/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5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</w:t>
        </w:r>
        <w:r w:rsidR="00A43844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wollamgroups</w:t>
        </w:r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.com</w:t>
        </w:r>
      </w:hyperlink>
    </w:p>
    <w:sectPr w:rsidR="00023F33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BFF61" w14:textId="77777777" w:rsidR="000F2AA7" w:rsidRDefault="000F2AA7" w:rsidP="008F7DBA">
      <w:r>
        <w:separator/>
      </w:r>
    </w:p>
  </w:endnote>
  <w:endnote w:type="continuationSeparator" w:id="0">
    <w:p w14:paraId="0EE9FDE8" w14:textId="77777777" w:rsidR="000F2AA7" w:rsidRDefault="000F2AA7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B95BB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26A91E" wp14:editId="2B329248">
              <wp:simplePos x="0" y="0"/>
              <wp:positionH relativeFrom="page">
                <wp:posOffset>76327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02C8F" w14:textId="6B252B83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05851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7C5FBC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6A91E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0.1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" filled="f" stroked="f">
              <v:textbox inset="0,0,0,0">
                <w:txbxContent>
                  <w:p w14:paraId="06F02C8F" w14:textId="6B252B83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05851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7C5FBC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E229857" wp14:editId="203B26B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81BCF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9D8AF" w14:textId="77777777" w:rsidR="000F2AA7" w:rsidRDefault="000F2AA7" w:rsidP="008F7DBA">
      <w:r>
        <w:separator/>
      </w:r>
    </w:p>
  </w:footnote>
  <w:footnote w:type="continuationSeparator" w:id="0">
    <w:p w14:paraId="2AB11D42" w14:textId="77777777" w:rsidR="000F2AA7" w:rsidRDefault="000F2AA7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F3DF4"/>
    <w:multiLevelType w:val="hybridMultilevel"/>
    <w:tmpl w:val="5A806B50"/>
    <w:lvl w:ilvl="0" w:tplc="B30A1C0C">
      <w:numFmt w:val="bullet"/>
      <w:lvlText w:val=""/>
      <w:lvlJc w:val="left"/>
      <w:pPr>
        <w:ind w:left="720" w:hanging="360"/>
      </w:pPr>
      <w:rPr>
        <w:rFonts w:ascii="Symbol" w:eastAsia="Franklin Gothic Book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8689501">
    <w:abstractNumId w:val="0"/>
  </w:num>
  <w:num w:numId="2" w16cid:durableId="1369332290">
    <w:abstractNumId w:val="2"/>
  </w:num>
  <w:num w:numId="3" w16cid:durableId="1542402765">
    <w:abstractNumId w:val="1"/>
  </w:num>
  <w:num w:numId="4" w16cid:durableId="17185823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5SJvn6nGMuJ8brUVrLIfyQkUHZ/O16jjw4sc8kttXvMy6//Vf7zlCxbjogWUbYaKMQEWvcG6oj05PuUNO2tNQQ==" w:salt="UmJh5lx3kKKxmXC94GR/qg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zMDU1szS2NDJV0lEKTi0uzszPAykwrwUAOPzvaywAAAA="/>
  </w:docVars>
  <w:rsids>
    <w:rsidRoot w:val="006C5D2D"/>
    <w:rsid w:val="00000553"/>
    <w:rsid w:val="00006429"/>
    <w:rsid w:val="0002003F"/>
    <w:rsid w:val="00023F33"/>
    <w:rsid w:val="00024A0C"/>
    <w:rsid w:val="00077102"/>
    <w:rsid w:val="0008046B"/>
    <w:rsid w:val="000831C8"/>
    <w:rsid w:val="0008533F"/>
    <w:rsid w:val="000A54E1"/>
    <w:rsid w:val="000D53A3"/>
    <w:rsid w:val="000E2CF7"/>
    <w:rsid w:val="000E4C92"/>
    <w:rsid w:val="000F2AA7"/>
    <w:rsid w:val="000F3B99"/>
    <w:rsid w:val="0010054E"/>
    <w:rsid w:val="001045BF"/>
    <w:rsid w:val="001304A6"/>
    <w:rsid w:val="00131489"/>
    <w:rsid w:val="0015469F"/>
    <w:rsid w:val="00157738"/>
    <w:rsid w:val="001D07A9"/>
    <w:rsid w:val="001D519F"/>
    <w:rsid w:val="001E4AD6"/>
    <w:rsid w:val="001F5C4D"/>
    <w:rsid w:val="00212B1A"/>
    <w:rsid w:val="002341D2"/>
    <w:rsid w:val="00255657"/>
    <w:rsid w:val="00256C6C"/>
    <w:rsid w:val="002713A6"/>
    <w:rsid w:val="00271AFF"/>
    <w:rsid w:val="0027314F"/>
    <w:rsid w:val="00281223"/>
    <w:rsid w:val="00291851"/>
    <w:rsid w:val="0029273B"/>
    <w:rsid w:val="002A565F"/>
    <w:rsid w:val="002A692E"/>
    <w:rsid w:val="002B152F"/>
    <w:rsid w:val="002C3B92"/>
    <w:rsid w:val="002E402E"/>
    <w:rsid w:val="0030249E"/>
    <w:rsid w:val="003156A4"/>
    <w:rsid w:val="00337E55"/>
    <w:rsid w:val="0035283F"/>
    <w:rsid w:val="003816B6"/>
    <w:rsid w:val="00385786"/>
    <w:rsid w:val="003B2506"/>
    <w:rsid w:val="003F1893"/>
    <w:rsid w:val="00410B3D"/>
    <w:rsid w:val="004310CA"/>
    <w:rsid w:val="004506B5"/>
    <w:rsid w:val="004962B6"/>
    <w:rsid w:val="004A24BD"/>
    <w:rsid w:val="004B695B"/>
    <w:rsid w:val="00503D01"/>
    <w:rsid w:val="00511010"/>
    <w:rsid w:val="00516B6F"/>
    <w:rsid w:val="005453B9"/>
    <w:rsid w:val="00557F89"/>
    <w:rsid w:val="00591E20"/>
    <w:rsid w:val="00592ABC"/>
    <w:rsid w:val="005C2AEE"/>
    <w:rsid w:val="005C3A0B"/>
    <w:rsid w:val="005D72C0"/>
    <w:rsid w:val="005F680F"/>
    <w:rsid w:val="006016F9"/>
    <w:rsid w:val="00602ADD"/>
    <w:rsid w:val="00610A06"/>
    <w:rsid w:val="006456BB"/>
    <w:rsid w:val="006A5181"/>
    <w:rsid w:val="006B536C"/>
    <w:rsid w:val="006B7763"/>
    <w:rsid w:val="006C552A"/>
    <w:rsid w:val="006C5D2D"/>
    <w:rsid w:val="006E486D"/>
    <w:rsid w:val="006E50A2"/>
    <w:rsid w:val="007035F4"/>
    <w:rsid w:val="00705851"/>
    <w:rsid w:val="007165B2"/>
    <w:rsid w:val="00731BA3"/>
    <w:rsid w:val="00734FA3"/>
    <w:rsid w:val="0073726E"/>
    <w:rsid w:val="00742685"/>
    <w:rsid w:val="007562E5"/>
    <w:rsid w:val="00765AE9"/>
    <w:rsid w:val="00772162"/>
    <w:rsid w:val="00773113"/>
    <w:rsid w:val="00790DDE"/>
    <w:rsid w:val="00796A36"/>
    <w:rsid w:val="007A0BE1"/>
    <w:rsid w:val="007A6DBA"/>
    <w:rsid w:val="007C224C"/>
    <w:rsid w:val="007C5FBC"/>
    <w:rsid w:val="007E682E"/>
    <w:rsid w:val="008641A3"/>
    <w:rsid w:val="008823F4"/>
    <w:rsid w:val="0088279E"/>
    <w:rsid w:val="00887B0D"/>
    <w:rsid w:val="008B3A48"/>
    <w:rsid w:val="008E43AD"/>
    <w:rsid w:val="008F08A7"/>
    <w:rsid w:val="008F5E5D"/>
    <w:rsid w:val="008F7DBA"/>
    <w:rsid w:val="0090767A"/>
    <w:rsid w:val="009139E8"/>
    <w:rsid w:val="00941CB6"/>
    <w:rsid w:val="009A6701"/>
    <w:rsid w:val="009A7426"/>
    <w:rsid w:val="009B528E"/>
    <w:rsid w:val="009D48A4"/>
    <w:rsid w:val="009F0AB8"/>
    <w:rsid w:val="009F29AF"/>
    <w:rsid w:val="009F4F47"/>
    <w:rsid w:val="009F7356"/>
    <w:rsid w:val="009F7DCD"/>
    <w:rsid w:val="00A148F1"/>
    <w:rsid w:val="00A235A4"/>
    <w:rsid w:val="00A244C4"/>
    <w:rsid w:val="00A43844"/>
    <w:rsid w:val="00A56B81"/>
    <w:rsid w:val="00A57336"/>
    <w:rsid w:val="00A75115"/>
    <w:rsid w:val="00A76047"/>
    <w:rsid w:val="00AB2B1A"/>
    <w:rsid w:val="00AC564C"/>
    <w:rsid w:val="00AC7823"/>
    <w:rsid w:val="00AD2B9B"/>
    <w:rsid w:val="00AF50E8"/>
    <w:rsid w:val="00B05A53"/>
    <w:rsid w:val="00B1403A"/>
    <w:rsid w:val="00B15594"/>
    <w:rsid w:val="00B240B8"/>
    <w:rsid w:val="00B243C0"/>
    <w:rsid w:val="00B30636"/>
    <w:rsid w:val="00B43951"/>
    <w:rsid w:val="00B637D6"/>
    <w:rsid w:val="00BC09BE"/>
    <w:rsid w:val="00C84BC8"/>
    <w:rsid w:val="00C91C8A"/>
    <w:rsid w:val="00CA2BA3"/>
    <w:rsid w:val="00CC24F4"/>
    <w:rsid w:val="00CD2250"/>
    <w:rsid w:val="00CE56C0"/>
    <w:rsid w:val="00D01210"/>
    <w:rsid w:val="00D153C3"/>
    <w:rsid w:val="00D237AA"/>
    <w:rsid w:val="00D56058"/>
    <w:rsid w:val="00D71BDB"/>
    <w:rsid w:val="00D728A5"/>
    <w:rsid w:val="00D742C7"/>
    <w:rsid w:val="00DA663F"/>
    <w:rsid w:val="00DA6A2E"/>
    <w:rsid w:val="00DC04E9"/>
    <w:rsid w:val="00DD2EF7"/>
    <w:rsid w:val="00E13D39"/>
    <w:rsid w:val="00E218F4"/>
    <w:rsid w:val="00E34C7B"/>
    <w:rsid w:val="00E414F4"/>
    <w:rsid w:val="00E430C1"/>
    <w:rsid w:val="00E43BBE"/>
    <w:rsid w:val="00E53FF3"/>
    <w:rsid w:val="00E65AC0"/>
    <w:rsid w:val="00E75D36"/>
    <w:rsid w:val="00E83FF9"/>
    <w:rsid w:val="00E87B41"/>
    <w:rsid w:val="00E94679"/>
    <w:rsid w:val="00EC21BB"/>
    <w:rsid w:val="00ED37DE"/>
    <w:rsid w:val="00EF0EF2"/>
    <w:rsid w:val="00F15469"/>
    <w:rsid w:val="00F3266A"/>
    <w:rsid w:val="00F3694C"/>
    <w:rsid w:val="00F50EDC"/>
    <w:rsid w:val="00F756A1"/>
    <w:rsid w:val="00F80A07"/>
    <w:rsid w:val="00F97285"/>
    <w:rsid w:val="00FA23F7"/>
    <w:rsid w:val="00FD52E4"/>
    <w:rsid w:val="00FF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EC61D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D519F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info@wollampag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32741" w:rsidP="00032741">
          <w:pPr>
            <w:pStyle w:val="45126515C3BC4FE78D95397D101534A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32741" w:rsidP="00032741">
          <w:pPr>
            <w:pStyle w:val="4FAFF33E1925470B953B817220F016B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32741" w:rsidP="00032741">
          <w:pPr>
            <w:pStyle w:val="4685C285B4464497B5CEDB005F5F897E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32741" w:rsidP="00032741">
          <w:pPr>
            <w:pStyle w:val="BC66D44D0AF94948A098FAC8F0F5C3A9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32741" w:rsidP="00032741">
          <w:pPr>
            <w:pStyle w:val="FC240EA5F8FB461B906337DB7582F16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32741" w:rsidP="00032741">
          <w:pPr>
            <w:pStyle w:val="5616E6973F4343F0A28B62A27B282D2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32741" w:rsidP="00032741">
          <w:pPr>
            <w:pStyle w:val="0D9AE8EB6F014F94955FC51C58B4B67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32741" w:rsidP="00032741">
          <w:pPr>
            <w:pStyle w:val="BCD92D552BB349E5A2A1D841A8FBBCA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32741" w:rsidP="00032741">
          <w:pPr>
            <w:pStyle w:val="C0812576DCEC42979337EF87ACF908A1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32741" w:rsidP="00032741">
          <w:pPr>
            <w:pStyle w:val="B8DCF147021B4E7EA1C4156A43AA4C90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32741" w:rsidP="00032741">
          <w:pPr>
            <w:pStyle w:val="85B824B847C646E1BDFC3D214F1CE5E71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32741" w:rsidP="00032741">
          <w:pPr>
            <w:pStyle w:val="694F21F78D754EB7AD355BD7C810A037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32741"/>
    <w:rsid w:val="000D238C"/>
    <w:rsid w:val="001804C1"/>
    <w:rsid w:val="001850B3"/>
    <w:rsid w:val="001C5AAE"/>
    <w:rsid w:val="00232DD3"/>
    <w:rsid w:val="002D3B37"/>
    <w:rsid w:val="00361352"/>
    <w:rsid w:val="00374323"/>
    <w:rsid w:val="00454EA0"/>
    <w:rsid w:val="004C2BF1"/>
    <w:rsid w:val="004C6D21"/>
    <w:rsid w:val="004C7441"/>
    <w:rsid w:val="004D050A"/>
    <w:rsid w:val="004D2F04"/>
    <w:rsid w:val="004D68E9"/>
    <w:rsid w:val="004F6AA2"/>
    <w:rsid w:val="00572DC3"/>
    <w:rsid w:val="005D3166"/>
    <w:rsid w:val="0061334F"/>
    <w:rsid w:val="00622416"/>
    <w:rsid w:val="00633225"/>
    <w:rsid w:val="006824ED"/>
    <w:rsid w:val="00687745"/>
    <w:rsid w:val="006B753E"/>
    <w:rsid w:val="006F4B8D"/>
    <w:rsid w:val="00705612"/>
    <w:rsid w:val="00720B00"/>
    <w:rsid w:val="00763507"/>
    <w:rsid w:val="007C1301"/>
    <w:rsid w:val="008033A4"/>
    <w:rsid w:val="00816E3D"/>
    <w:rsid w:val="00871EAD"/>
    <w:rsid w:val="00880DDD"/>
    <w:rsid w:val="009757E4"/>
    <w:rsid w:val="00995796"/>
    <w:rsid w:val="00A45ACD"/>
    <w:rsid w:val="00A57A72"/>
    <w:rsid w:val="00A753FF"/>
    <w:rsid w:val="00A9507E"/>
    <w:rsid w:val="00A976D3"/>
    <w:rsid w:val="00AA5F5F"/>
    <w:rsid w:val="00AD476C"/>
    <w:rsid w:val="00B2507B"/>
    <w:rsid w:val="00BA3C48"/>
    <w:rsid w:val="00C46B9C"/>
    <w:rsid w:val="00C52B1C"/>
    <w:rsid w:val="00C74067"/>
    <w:rsid w:val="00C867E2"/>
    <w:rsid w:val="00D01F7C"/>
    <w:rsid w:val="00D066DA"/>
    <w:rsid w:val="00DD3CB7"/>
    <w:rsid w:val="00DD5737"/>
    <w:rsid w:val="00DF55A8"/>
    <w:rsid w:val="00E54F17"/>
    <w:rsid w:val="00E8333E"/>
    <w:rsid w:val="00EA1847"/>
    <w:rsid w:val="00F563CD"/>
    <w:rsid w:val="00F745C7"/>
    <w:rsid w:val="00F8312A"/>
    <w:rsid w:val="00FC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2741"/>
    <w:rPr>
      <w:color w:val="808080"/>
    </w:rPr>
  </w:style>
  <w:style w:type="paragraph" w:customStyle="1" w:styleId="45126515C3BC4FE78D95397D101534A51">
    <w:name w:val="45126515C3BC4FE78D95397D101534A5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032741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DD7C6-3EED-4B5D-8CAA-D403584CE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41EA72-F0D5-4358-93B0-98675CD500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8933D6-7F54-4C45-A4E4-E3985349B3BD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4.xml><?xml version="1.0" encoding="utf-8"?>
<ds:datastoreItem xmlns:ds="http://schemas.openxmlformats.org/officeDocument/2006/customXml" ds:itemID="{07DEED15-AC1C-4961-A07B-42FF0E1B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3</cp:revision>
  <dcterms:created xsi:type="dcterms:W3CDTF">2023-12-20T17:19:00Z</dcterms:created>
  <dcterms:modified xsi:type="dcterms:W3CDTF">2023-12-20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